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DBA1C8" w14:textId="031C3247" w:rsidR="00B726A6" w:rsidRDefault="00844D5F" w:rsidP="005858A2">
      <w:pPr>
        <w:spacing w:after="0" w:line="240" w:lineRule="auto"/>
        <w:rPr>
          <w:rFonts w:asciiTheme="majorHAnsi" w:hAnsiTheme="majorHAnsi" w:cstheme="majorHAnsi"/>
          <w:b/>
          <w:sz w:val="52"/>
          <w:szCs w:val="56"/>
        </w:rPr>
      </w:pPr>
      <w:r w:rsidRPr="00844D5F">
        <w:rPr>
          <w:rFonts w:asciiTheme="majorHAnsi" w:hAnsiTheme="majorHAnsi" w:cstheme="majorHAnsi"/>
          <w:b/>
          <w:sz w:val="52"/>
          <w:szCs w:val="56"/>
        </w:rPr>
        <w:t>GTFS-ride Consortium Group Talking Points</w:t>
      </w:r>
    </w:p>
    <w:p w14:paraId="6BC18C95" w14:textId="7E85D5E9" w:rsidR="00844D5F" w:rsidRDefault="00844D5F" w:rsidP="005858A2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110A7636" w14:textId="2912D6CE" w:rsidR="00844D5F" w:rsidRPr="002B02E7" w:rsidRDefault="00844D5F" w:rsidP="005858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2B02E7">
        <w:rPr>
          <w:rFonts w:cstheme="minorHAnsi"/>
          <w:b/>
          <w:sz w:val="24"/>
          <w:szCs w:val="24"/>
        </w:rPr>
        <w:t>What is GTFS-ride?</w:t>
      </w:r>
    </w:p>
    <w:p w14:paraId="52C76045" w14:textId="45C52330" w:rsidR="00844D5F" w:rsidRDefault="00844D5F" w:rsidP="005858A2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36E3C666" w14:textId="7A1ED75D" w:rsidR="00844D5F" w:rsidRDefault="00844D5F" w:rsidP="005858A2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TFS-ride is </w:t>
      </w:r>
      <w:r w:rsidRPr="00844D5F">
        <w:rPr>
          <w:rFonts w:cstheme="minorHAnsi"/>
          <w:sz w:val="24"/>
          <w:szCs w:val="24"/>
        </w:rPr>
        <w:t>a common</w:t>
      </w:r>
      <w:r>
        <w:rPr>
          <w:rFonts w:cstheme="minorHAnsi"/>
          <w:sz w:val="24"/>
          <w:szCs w:val="24"/>
        </w:rPr>
        <w:t xml:space="preserve"> </w:t>
      </w:r>
      <w:r w:rsidRPr="00844D5F">
        <w:rPr>
          <w:rFonts w:cstheme="minorHAnsi"/>
          <w:sz w:val="24"/>
          <w:szCs w:val="24"/>
        </w:rPr>
        <w:t>format for fixed-route transit ridership</w:t>
      </w:r>
      <w:r>
        <w:rPr>
          <w:rFonts w:cstheme="minorHAnsi"/>
          <w:sz w:val="24"/>
          <w:szCs w:val="24"/>
        </w:rPr>
        <w:t xml:space="preserve"> data. </w:t>
      </w:r>
      <w:r w:rsidR="005858A2">
        <w:rPr>
          <w:rFonts w:cstheme="minorHAnsi"/>
          <w:sz w:val="24"/>
          <w:szCs w:val="24"/>
        </w:rPr>
        <w:t xml:space="preserve">GTFS-ride </w:t>
      </w:r>
      <w:r w:rsidR="005858A2">
        <w:rPr>
          <w:rFonts w:cstheme="minorHAnsi"/>
          <w:sz w:val="24"/>
          <w:szCs w:val="24"/>
        </w:rPr>
        <w:t>will allow</w:t>
      </w:r>
      <w:r>
        <w:rPr>
          <w:rFonts w:cstheme="minorHAnsi"/>
          <w:sz w:val="24"/>
          <w:szCs w:val="24"/>
        </w:rPr>
        <w:t xml:space="preserve"> </w:t>
      </w:r>
      <w:r w:rsidRPr="00844D5F">
        <w:rPr>
          <w:rFonts w:cstheme="minorHAnsi"/>
          <w:sz w:val="24"/>
          <w:szCs w:val="24"/>
        </w:rPr>
        <w:t xml:space="preserve">transit agencies at many different levels of maturity and technological capability to reflect their ridership in a standardized way </w:t>
      </w:r>
      <w:r w:rsidR="005858A2">
        <w:rPr>
          <w:rFonts w:cstheme="minorHAnsi"/>
          <w:sz w:val="24"/>
          <w:szCs w:val="24"/>
        </w:rPr>
        <w:t>to</w:t>
      </w:r>
      <w:r w:rsidRPr="00844D5F">
        <w:rPr>
          <w:rFonts w:cstheme="minorHAnsi"/>
          <w:sz w:val="24"/>
          <w:szCs w:val="24"/>
        </w:rPr>
        <w:t xml:space="preserve"> facilitate information sharing and the use of common software tools</w:t>
      </w:r>
      <w:r>
        <w:rPr>
          <w:rFonts w:cstheme="minorHAnsi"/>
          <w:sz w:val="24"/>
          <w:szCs w:val="24"/>
        </w:rPr>
        <w:t>.</w:t>
      </w:r>
    </w:p>
    <w:p w14:paraId="2C00B04C" w14:textId="77777777" w:rsidR="00844D5F" w:rsidRDefault="00844D5F" w:rsidP="005858A2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7BB8A8D4" w14:textId="5965A891" w:rsidR="00844D5F" w:rsidRPr="002B02E7" w:rsidRDefault="00844D5F" w:rsidP="005858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2B02E7">
        <w:rPr>
          <w:rFonts w:cstheme="minorHAnsi"/>
          <w:b/>
          <w:sz w:val="24"/>
          <w:szCs w:val="24"/>
        </w:rPr>
        <w:t>Who are the GTFS-ride Consortium Group members?</w:t>
      </w:r>
    </w:p>
    <w:p w14:paraId="608148D5" w14:textId="77777777" w:rsidR="00844D5F" w:rsidRDefault="00844D5F" w:rsidP="005858A2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6CF9417F" w14:textId="5A0B6F60" w:rsidR="00844D5F" w:rsidRDefault="00844D5F" w:rsidP="005858A2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844D5F">
        <w:rPr>
          <w:rFonts w:cstheme="minorHAnsi"/>
          <w:sz w:val="24"/>
          <w:szCs w:val="24"/>
        </w:rPr>
        <w:t xml:space="preserve"> select national group of transit, research,</w:t>
      </w:r>
      <w:r>
        <w:rPr>
          <w:rFonts w:cstheme="minorHAnsi"/>
          <w:sz w:val="24"/>
          <w:szCs w:val="24"/>
        </w:rPr>
        <w:t xml:space="preserve"> state and</w:t>
      </w:r>
      <w:r w:rsidRPr="00844D5F">
        <w:rPr>
          <w:rFonts w:cstheme="minorHAnsi"/>
          <w:sz w:val="24"/>
          <w:szCs w:val="24"/>
        </w:rPr>
        <w:t xml:space="preserve"> federal agency representatives</w:t>
      </w:r>
      <w:r>
        <w:rPr>
          <w:rFonts w:cstheme="minorHAnsi"/>
          <w:sz w:val="24"/>
          <w:szCs w:val="24"/>
        </w:rPr>
        <w:t>, transportation consultants, transit hardware</w:t>
      </w:r>
      <w:r w:rsidR="00FB11EA">
        <w:rPr>
          <w:rFonts w:cstheme="minorHAnsi"/>
          <w:sz w:val="24"/>
          <w:szCs w:val="24"/>
        </w:rPr>
        <w:t>/</w:t>
      </w:r>
      <w:r>
        <w:rPr>
          <w:rFonts w:cstheme="minorHAnsi"/>
          <w:sz w:val="24"/>
          <w:szCs w:val="24"/>
        </w:rPr>
        <w:t>software vendors, and industry stakeholders.</w:t>
      </w:r>
    </w:p>
    <w:p w14:paraId="13FA7893" w14:textId="0AF049D1" w:rsidR="00844D5F" w:rsidRDefault="00844D5F" w:rsidP="005858A2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14:paraId="3F4C830F" w14:textId="0C3900E0" w:rsidR="00844D5F" w:rsidRPr="002B02E7" w:rsidRDefault="00844D5F" w:rsidP="005858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2B02E7">
        <w:rPr>
          <w:rFonts w:cstheme="minorHAnsi"/>
          <w:b/>
          <w:sz w:val="24"/>
          <w:szCs w:val="24"/>
        </w:rPr>
        <w:t>What are the vis</w:t>
      </w:r>
      <w:r w:rsidR="005858A2">
        <w:rPr>
          <w:rFonts w:cstheme="minorHAnsi"/>
          <w:b/>
          <w:sz w:val="24"/>
          <w:szCs w:val="24"/>
        </w:rPr>
        <w:t>i</w:t>
      </w:r>
      <w:r w:rsidRPr="002B02E7">
        <w:rPr>
          <w:rFonts w:cstheme="minorHAnsi"/>
          <w:b/>
          <w:sz w:val="24"/>
          <w:szCs w:val="24"/>
        </w:rPr>
        <w:t xml:space="preserve">on </w:t>
      </w:r>
      <w:r w:rsidR="00D16C77" w:rsidRPr="002B02E7">
        <w:rPr>
          <w:rFonts w:cstheme="minorHAnsi"/>
          <w:b/>
          <w:sz w:val="24"/>
          <w:szCs w:val="24"/>
        </w:rPr>
        <w:t xml:space="preserve">and goals </w:t>
      </w:r>
      <w:r w:rsidRPr="002B02E7">
        <w:rPr>
          <w:rFonts w:cstheme="minorHAnsi"/>
          <w:b/>
          <w:sz w:val="24"/>
          <w:szCs w:val="24"/>
        </w:rPr>
        <w:t>of the Consortium Group?</w:t>
      </w:r>
    </w:p>
    <w:p w14:paraId="13F3B7CF" w14:textId="0A5B4CBC" w:rsidR="00844D5F" w:rsidRDefault="00844D5F" w:rsidP="005858A2">
      <w:pPr>
        <w:spacing w:after="0" w:line="240" w:lineRule="auto"/>
        <w:rPr>
          <w:rFonts w:cstheme="minorHAnsi"/>
          <w:sz w:val="24"/>
          <w:szCs w:val="24"/>
        </w:rPr>
      </w:pPr>
    </w:p>
    <w:p w14:paraId="7CA554D8" w14:textId="256107B3" w:rsidR="002B02E7" w:rsidRDefault="002B02E7" w:rsidP="005858A2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vis</w:t>
      </w:r>
      <w:r w:rsidR="005858A2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 xml:space="preserve">on the Consortium Group is a future where industry stakeholders are motivated and active in adopting and using the GTFS-ride data standard. The </w:t>
      </w:r>
      <w:r w:rsidR="005858A2">
        <w:rPr>
          <w:rFonts w:cstheme="minorHAnsi"/>
          <w:sz w:val="24"/>
          <w:szCs w:val="24"/>
        </w:rPr>
        <w:t xml:space="preserve">Consortium Group </w:t>
      </w:r>
      <w:r>
        <w:rPr>
          <w:rFonts w:cstheme="minorHAnsi"/>
          <w:sz w:val="24"/>
          <w:szCs w:val="24"/>
        </w:rPr>
        <w:t>goals are then to:</w:t>
      </w:r>
    </w:p>
    <w:p w14:paraId="6B9B7C98" w14:textId="5666295A" w:rsidR="00844D5F" w:rsidRDefault="002B02E7" w:rsidP="005858A2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Pr="002B02E7">
        <w:rPr>
          <w:rFonts w:cstheme="minorHAnsi"/>
          <w:sz w:val="24"/>
          <w:szCs w:val="24"/>
        </w:rPr>
        <w:t xml:space="preserve">elp bring to fruition the recognized potential benefits of the GTFS-ride data standard. </w:t>
      </w:r>
    </w:p>
    <w:p w14:paraId="284D53BD" w14:textId="1A33392D" w:rsidR="002B02E7" w:rsidRDefault="002B02E7" w:rsidP="005858A2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elp steer and advise the development of the data standard and associated supporting software tools.</w:t>
      </w:r>
    </w:p>
    <w:p w14:paraId="3A253AC1" w14:textId="2D4D0008" w:rsidR="002B02E7" w:rsidRDefault="002B02E7" w:rsidP="005858A2">
      <w:pPr>
        <w:pStyle w:val="ListParagraph"/>
        <w:numPr>
          <w:ilvl w:val="0"/>
          <w:numId w:val="3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elp communicate the value and potential of </w:t>
      </w:r>
      <w:r w:rsidR="005858A2">
        <w:rPr>
          <w:rFonts w:cstheme="minorHAnsi"/>
          <w:sz w:val="24"/>
          <w:szCs w:val="24"/>
        </w:rPr>
        <w:t>adopting the GTFS-ride</w:t>
      </w:r>
      <w:r w:rsidR="005858A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tandard both within and outside of their respective organizations</w:t>
      </w:r>
      <w:r w:rsidR="005858A2">
        <w:rPr>
          <w:rFonts w:cstheme="minorHAnsi"/>
          <w:sz w:val="24"/>
          <w:szCs w:val="24"/>
        </w:rPr>
        <w:t>.</w:t>
      </w:r>
    </w:p>
    <w:p w14:paraId="7EE83F8B" w14:textId="0060A23D" w:rsidR="002B02E7" w:rsidRDefault="002B02E7" w:rsidP="005858A2">
      <w:pPr>
        <w:spacing w:after="0" w:line="240" w:lineRule="auto"/>
        <w:rPr>
          <w:rFonts w:cstheme="minorHAnsi"/>
          <w:sz w:val="24"/>
          <w:szCs w:val="24"/>
        </w:rPr>
      </w:pPr>
    </w:p>
    <w:p w14:paraId="163CBDA1" w14:textId="2D8E0A15" w:rsidR="002B02E7" w:rsidRPr="00D16C77" w:rsidRDefault="002B02E7" w:rsidP="005858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D16C77">
        <w:rPr>
          <w:rFonts w:cstheme="minorHAnsi"/>
          <w:b/>
          <w:sz w:val="24"/>
          <w:szCs w:val="24"/>
        </w:rPr>
        <w:t>What are the expectations of the Consortium Group members?</w:t>
      </w:r>
    </w:p>
    <w:p w14:paraId="3D2598DA" w14:textId="70B6FB33" w:rsidR="002B02E7" w:rsidRDefault="002B02E7" w:rsidP="005858A2">
      <w:pPr>
        <w:spacing w:after="0" w:line="240" w:lineRule="auto"/>
        <w:rPr>
          <w:rFonts w:cstheme="minorHAnsi"/>
          <w:sz w:val="24"/>
          <w:szCs w:val="24"/>
        </w:rPr>
      </w:pPr>
    </w:p>
    <w:p w14:paraId="36CFC618" w14:textId="7E06EF5F" w:rsidR="002B02E7" w:rsidRDefault="002B02E7" w:rsidP="005858A2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articipation in </w:t>
      </w:r>
      <w:r w:rsidRPr="002B02E7">
        <w:rPr>
          <w:rFonts w:cstheme="minorHAnsi"/>
          <w:sz w:val="24"/>
          <w:szCs w:val="24"/>
        </w:rPr>
        <w:t>three, 90-minute meetings in 2018 and early 2019</w:t>
      </w:r>
      <w:r w:rsidR="005858A2">
        <w:rPr>
          <w:rFonts w:cstheme="minorHAnsi"/>
          <w:sz w:val="24"/>
          <w:szCs w:val="24"/>
        </w:rPr>
        <w:t>.</w:t>
      </w:r>
    </w:p>
    <w:p w14:paraId="3B31F0DB" w14:textId="20E1395E" w:rsidR="002B02E7" w:rsidRDefault="002B02E7" w:rsidP="005858A2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</w:t>
      </w:r>
      <w:r w:rsidRPr="002B02E7">
        <w:rPr>
          <w:rFonts w:cstheme="minorHAnsi"/>
          <w:sz w:val="24"/>
          <w:szCs w:val="24"/>
        </w:rPr>
        <w:t>eview</w:t>
      </w:r>
      <w:r>
        <w:rPr>
          <w:rFonts w:cstheme="minorHAnsi"/>
          <w:sz w:val="24"/>
          <w:szCs w:val="24"/>
        </w:rPr>
        <w:t xml:space="preserve"> </w:t>
      </w:r>
      <w:r w:rsidRPr="002B02E7">
        <w:rPr>
          <w:rFonts w:cstheme="minorHAnsi"/>
          <w:sz w:val="24"/>
          <w:szCs w:val="24"/>
        </w:rPr>
        <w:t>project documents and establish an understanding of the data standard</w:t>
      </w:r>
      <w:r w:rsidR="005858A2">
        <w:rPr>
          <w:rFonts w:cstheme="minorHAnsi"/>
          <w:sz w:val="24"/>
          <w:szCs w:val="24"/>
        </w:rPr>
        <w:t>.</w:t>
      </w:r>
    </w:p>
    <w:p w14:paraId="6FF57C90" w14:textId="7B629D57" w:rsidR="002B02E7" w:rsidRDefault="002B02E7" w:rsidP="005858A2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expert opinion, advice, and feedback </w:t>
      </w:r>
      <w:r w:rsidR="00EB3108">
        <w:rPr>
          <w:rFonts w:cstheme="minorHAnsi"/>
          <w:sz w:val="24"/>
          <w:szCs w:val="24"/>
        </w:rPr>
        <w:t>to the project team when appropriate</w:t>
      </w:r>
      <w:r w:rsidR="005858A2">
        <w:rPr>
          <w:rFonts w:cstheme="minorHAnsi"/>
          <w:sz w:val="24"/>
          <w:szCs w:val="24"/>
        </w:rPr>
        <w:t>.</w:t>
      </w:r>
      <w:r w:rsidR="00EB3108">
        <w:rPr>
          <w:rFonts w:cstheme="minorHAnsi"/>
          <w:sz w:val="24"/>
          <w:szCs w:val="24"/>
        </w:rPr>
        <w:t xml:space="preserve"> </w:t>
      </w:r>
    </w:p>
    <w:p w14:paraId="0D5181AD" w14:textId="581F27DC" w:rsidR="00EB3108" w:rsidRPr="002B02E7" w:rsidRDefault="00EB3108" w:rsidP="005858A2">
      <w:pPr>
        <w:pStyle w:val="ListParagraph"/>
        <w:numPr>
          <w:ilvl w:val="1"/>
          <w:numId w:val="2"/>
        </w:numPr>
        <w:spacing w:after="0" w:line="240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cilitate and/or participate in ongoing discussions of related issues among group members and in the broader transit community</w:t>
      </w:r>
      <w:r w:rsidR="005858A2">
        <w:rPr>
          <w:rFonts w:cstheme="minorHAnsi"/>
          <w:sz w:val="24"/>
          <w:szCs w:val="24"/>
        </w:rPr>
        <w:t>.</w:t>
      </w:r>
      <w:bookmarkStart w:id="0" w:name="_GoBack"/>
      <w:bookmarkEnd w:id="0"/>
    </w:p>
    <w:sectPr w:rsidR="00EB3108" w:rsidRPr="002B0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782368"/>
    <w:multiLevelType w:val="hybridMultilevel"/>
    <w:tmpl w:val="B7D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B45111"/>
    <w:multiLevelType w:val="hybridMultilevel"/>
    <w:tmpl w:val="972AB2F0"/>
    <w:lvl w:ilvl="0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2" w15:restartNumberingAfterBreak="0">
    <w:nsid w:val="7B3A2436"/>
    <w:multiLevelType w:val="hybridMultilevel"/>
    <w:tmpl w:val="B68C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NLEwNDWzMDAxNDBR0lEKTi0uzszPAykwrAUA7bxVJCwAAAA="/>
  </w:docVars>
  <w:rsids>
    <w:rsidRoot w:val="00844D5F"/>
    <w:rsid w:val="001A7BEF"/>
    <w:rsid w:val="002B02E7"/>
    <w:rsid w:val="00475DBB"/>
    <w:rsid w:val="005858A2"/>
    <w:rsid w:val="00844D5F"/>
    <w:rsid w:val="00D16C77"/>
    <w:rsid w:val="00EB3108"/>
    <w:rsid w:val="00FB11EA"/>
    <w:rsid w:val="00FD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F5C04"/>
  <w15:chartTrackingRefBased/>
  <w15:docId w15:val="{469D42C9-B62E-4E58-B3F0-C0CC931B5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830E694EDB347B07C5DD7A1F00D1E" ma:contentTypeVersion="2" ma:contentTypeDescription="Create a new document." ma:contentTypeScope="" ma:versionID="92d1774857f5dbc65a38e8d996501577">
  <xsd:schema xmlns:xsd="http://www.w3.org/2001/XMLSchema" xmlns:xs="http://www.w3.org/2001/XMLSchema" xmlns:p="http://schemas.microsoft.com/office/2006/metadata/properties" xmlns:ns2="12265df8-71a5-47a6-9b7e-a10dc2e643ca" targetNamespace="http://schemas.microsoft.com/office/2006/metadata/properties" ma:root="true" ma:fieldsID="6322a8384906cb70958f9a654079344d" ns2:_="">
    <xsd:import namespace="12265df8-71a5-47a6-9b7e-a10dc2e643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65df8-71a5-47a6-9b7e-a10dc2e643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35699D-5DB9-4AE7-B9A7-FE90AC575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265df8-71a5-47a6-9b7e-a10dc2e643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56CF66-0438-40E6-B212-7D5E00C458C8}">
  <ds:schemaRefs>
    <ds:schemaRef ds:uri="12265df8-71a5-47a6-9b7e-a10dc2e643ca"/>
    <ds:schemaRef ds:uri="http://purl.org/dc/dcmitype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144AB93-44D3-4A3B-A2FE-D210D07DF8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 Carleton</dc:creator>
  <cp:keywords/>
  <dc:description/>
  <cp:lastModifiedBy>Porter, David</cp:lastModifiedBy>
  <cp:revision>5</cp:revision>
  <dcterms:created xsi:type="dcterms:W3CDTF">2018-06-27T15:17:00Z</dcterms:created>
  <dcterms:modified xsi:type="dcterms:W3CDTF">2018-06-27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830E694EDB347B07C5DD7A1F00D1E</vt:lpwstr>
  </property>
</Properties>
</file>